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Uptm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Uptm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9 Noyes St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eauptmo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222220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